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4FE" w:rsidRDefault="00875B4B" w:rsidP="000B04FE">
      <w:pPr>
        <w:rPr>
          <w:rFonts w:ascii="Times New Roman" w:hAnsi="Times New Roman" w:cs="Times New Roman"/>
          <w:b/>
          <w:i/>
          <w:sz w:val="56"/>
        </w:rPr>
      </w:pPr>
      <w:r>
        <w:tab/>
      </w:r>
      <w:r>
        <w:tab/>
      </w:r>
      <w:r>
        <w:tab/>
      </w:r>
      <w:r>
        <w:tab/>
      </w:r>
      <w:r w:rsidRPr="00875B4B">
        <w:rPr>
          <w:rFonts w:ascii="Times New Roman" w:hAnsi="Times New Roman" w:cs="Times New Roman"/>
          <w:b/>
          <w:i/>
          <w:sz w:val="56"/>
        </w:rPr>
        <w:t>ASSIGNMENT</w:t>
      </w:r>
    </w:p>
    <w:p w:rsidR="000B04FE" w:rsidRPr="000B04FE" w:rsidRDefault="000B04FE" w:rsidP="000B04FE">
      <w:pPr>
        <w:rPr>
          <w:rFonts w:ascii="Times New Roman" w:hAnsi="Times New Roman" w:cs="Times New Roman"/>
          <w:b/>
          <w:i/>
          <w:sz w:val="56"/>
        </w:rPr>
      </w:pPr>
      <w:r w:rsidRPr="000B04FE">
        <w:rPr>
          <w:rFonts w:ascii="Times New Roman" w:hAnsi="Times New Roman" w:cs="Times New Roman"/>
          <w:b/>
          <w:i/>
          <w:sz w:val="32"/>
          <w:szCs w:val="32"/>
        </w:rPr>
        <w:t>=================ASSIGN</w:t>
      </w:r>
      <w:r>
        <w:rPr>
          <w:rFonts w:ascii="Times New Roman" w:hAnsi="Times New Roman" w:cs="Times New Roman"/>
          <w:b/>
          <w:i/>
          <w:sz w:val="32"/>
          <w:szCs w:val="32"/>
        </w:rPr>
        <w:t>MENT 1===================</w:t>
      </w:r>
    </w:p>
    <w:p w:rsidR="000B04FE" w:rsidRPr="000B04FE" w:rsidRDefault="000B04FE" w:rsidP="000B04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Insert the data into the employee table.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insert into employee_info values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1,'Bala','bala@gmail.com','Software Developer',9789625164,22,'2000-07-27','2019-10-01',35000,10,'B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2,'Krishna','krishna@gmail.com','Software Developer',9789625744,21,'1997-08-20','2019-04-02',30000,10,'O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3,'Karan','karan@gmail.com','Software Developer',9789625478,21,'1997-09-10','2019-08-17',40000,10,'A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4,'Sameer','sameer@gmail.com','HR',9189625784,21,'1997-12-10','2019-01-12',38000,20,'B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5,'Ram','ram@gmail.com','HR',9589625478,21,'1997-09-12','2019-04-27',45000,20,'A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6,'Ganesh','ganesh@gmail.com','HR',978962545,23,'1995-08-20','2018-07-12',50000,20,'O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7,'Raja','raja@gmail.com','Clerk',758962545,22,'1996-08-20','2018-07-12',30000,20,'B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8,'Rajesh','rajesh@gmail.com','Clerk',956962545,24,'1994-09-20','2019-02-02',25000,20,'O-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09,'Aastha','aastha@gmail.com','Clerk',978945645,23,'1995-07-21','2018-08-15',27000,20,'A-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10,'Rajesh','rajesh@gmail.com','Salesman',7845625478,25,'1993-11-12','2019-03-17',60000,40,'A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11,'Anita','anita@gmail.com','Salesman',915467895,23,'1995-01-21','2018-05-14',50000,40,'B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lastRenderedPageBreak/>
        <w:t>(112,'Harish','harish@gmail.com','Tester',9577425478,22,'1996-08-10','2018-08-17',30000,50,'O-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13,'Kajal','kajal@gmail.com','Tester',7878625478,24,'1994-12-02','2017-03-17',50000,50,'A-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14,'Anisha','anisha@gmail.com','Analyst',785467895,26,'1993-01-21','2014-04-04',80000,60,'A+'),</w:t>
      </w:r>
    </w:p>
    <w:p w:rsidR="000B04FE" w:rsidRPr="000B04FE" w:rsidRDefault="000B04FE" w:rsidP="000B04FE">
      <w:pPr>
        <w:jc w:val="both"/>
        <w:rPr>
          <w:rFonts w:ascii="Times New Roman" w:hAnsi="Times New Roman" w:cs="Times New Roman"/>
          <w:b/>
          <w:sz w:val="32"/>
          <w:szCs w:val="32"/>
        </w:rPr>
      </w:pPr>
      <w:r w:rsidRPr="000B04FE">
        <w:rPr>
          <w:rFonts w:ascii="Times New Roman" w:hAnsi="Times New Roman" w:cs="Times New Roman"/>
          <w:b/>
          <w:sz w:val="32"/>
          <w:szCs w:val="32"/>
        </w:rPr>
        <w:t>(115,'Harsha','harsha@gmail.com','Analyst',9480425400,27,'1992-07-10','2015-07-20',75000,60,'O+');</w:t>
      </w:r>
    </w:p>
    <w:p w:rsidR="000B04FE" w:rsidRDefault="000B04FE" w:rsidP="000B04FE">
      <w:pPr>
        <w:rPr>
          <w:rFonts w:ascii="Times New Roman" w:hAnsi="Times New Roman" w:cs="Times New Roman"/>
          <w:b/>
          <w:i/>
          <w:sz w:val="32"/>
          <w:szCs w:val="32"/>
        </w:rPr>
      </w:pPr>
    </w:p>
    <w:p w:rsidR="000B04FE" w:rsidRPr="000B04FE" w:rsidRDefault="000B04FE" w:rsidP="000B04FE">
      <w:pPr>
        <w:rPr>
          <w:rFonts w:ascii="Times New Roman" w:hAnsi="Times New Roman" w:cs="Times New Roman"/>
          <w:b/>
          <w:i/>
          <w:sz w:val="32"/>
          <w:szCs w:val="32"/>
        </w:rPr>
      </w:pPr>
      <w:r w:rsidRPr="000B04FE">
        <w:rPr>
          <w:rFonts w:ascii="Times New Roman" w:hAnsi="Times New Roman" w:cs="Times New Roman"/>
          <w:b/>
          <w:i/>
          <w:sz w:val="32"/>
          <w:szCs w:val="32"/>
        </w:rPr>
        <w:t>=================ASSIGN</w:t>
      </w:r>
      <w:r>
        <w:rPr>
          <w:rFonts w:ascii="Times New Roman" w:hAnsi="Times New Roman" w:cs="Times New Roman"/>
          <w:b/>
          <w:i/>
          <w:sz w:val="32"/>
          <w:szCs w:val="32"/>
        </w:rPr>
        <w:t>MENT</w:t>
      </w:r>
      <w:r>
        <w:rPr>
          <w:rFonts w:ascii="Times New Roman" w:hAnsi="Times New Roman" w:cs="Times New Roman"/>
          <w:b/>
          <w:i/>
          <w:sz w:val="32"/>
          <w:szCs w:val="32"/>
        </w:rPr>
        <w:t xml:space="preserve"> 2</w:t>
      </w:r>
      <w:r>
        <w:rPr>
          <w:rFonts w:ascii="Times New Roman" w:hAnsi="Times New Roman" w:cs="Times New Roman"/>
          <w:b/>
          <w:i/>
          <w:sz w:val="32"/>
          <w:szCs w:val="32"/>
        </w:rPr>
        <w:t>===================</w:t>
      </w:r>
    </w:p>
    <w:p w:rsidR="00875B4B" w:rsidRPr="005E1DDC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t>Write a query to display the employees working in dept 20.</w:t>
      </w:r>
    </w:p>
    <w:p w:rsidR="005E1DDC" w:rsidRPr="005A6917" w:rsidRDefault="005E1DDC" w:rsidP="005E1DDC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5A6917">
        <w:rPr>
          <w:rFonts w:ascii="Times New Roman" w:hAnsi="Times New Roman" w:cs="Times New Roman"/>
          <w:b/>
          <w:sz w:val="32"/>
          <w:szCs w:val="32"/>
        </w:rPr>
        <w:t>mysql&gt; select * from employee_info where deptId=20;</w:t>
      </w:r>
    </w:p>
    <w:p w:rsidR="005A6917" w:rsidRDefault="005A6917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752F08" w:rsidRPr="005E1DDC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t>Write a query to display the employees earning more than rs 25000.</w:t>
      </w:r>
    </w:p>
    <w:p w:rsidR="005E1DDC" w:rsidRPr="005A6917" w:rsidRDefault="005E1DDC" w:rsidP="005E1DDC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5E1DDC">
        <w:t xml:space="preserve"> </w:t>
      </w:r>
      <w:r w:rsidRPr="005A6917">
        <w:rPr>
          <w:rFonts w:ascii="Times New Roman" w:hAnsi="Times New Roman" w:cs="Times New Roman"/>
          <w:b/>
          <w:sz w:val="32"/>
          <w:szCs w:val="32"/>
        </w:rPr>
        <w:t>mysql&gt; select * from employee_info where salary&gt;25000;</w:t>
      </w:r>
    </w:p>
    <w:p w:rsid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752F08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t>Write a query to display the employees whose job type is software developer.</w:t>
      </w:r>
    </w:p>
    <w:p w:rsidR="005E1DDC" w:rsidRPr="005E1DDC" w:rsidRDefault="005E1DDC" w:rsidP="005E1DDC">
      <w:pPr>
        <w:pStyle w:val="ListParagraph"/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=&gt;</w:t>
      </w:r>
      <w:r w:rsidRPr="005A6917">
        <w:rPr>
          <w:rFonts w:ascii="Times New Roman" w:hAnsi="Times New Roman" w:cs="Times New Roman"/>
          <w:b/>
          <w:i/>
          <w:sz w:val="32"/>
          <w:szCs w:val="32"/>
        </w:rPr>
        <w:t>mysql&gt; select * from employee_info where designation = 'software developer';</w:t>
      </w:r>
    </w:p>
    <w:p w:rsid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752F08" w:rsidRPr="005E1DDC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t>Write a query to display the employees working in dept 10, 20 &amp; 40.</w:t>
      </w:r>
    </w:p>
    <w:p w:rsidR="005E1DDC" w:rsidRP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5A6917">
        <w:rPr>
          <w:rFonts w:ascii="Times New Roman" w:hAnsi="Times New Roman" w:cs="Times New Roman"/>
          <w:b/>
          <w:sz w:val="32"/>
          <w:szCs w:val="32"/>
        </w:rPr>
        <w:t>mysql&gt; select * from employee_info where deptId in (10,20,40);</w:t>
      </w:r>
    </w:p>
    <w:p w:rsid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752F08" w:rsidRPr="005E1DDC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t>Write a query to display the employees whose name starts with</w:t>
      </w:r>
      <w:r w:rsidR="005E1DDC" w:rsidRPr="005E1DDC"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Pr="005E1DDC">
        <w:rPr>
          <w:rFonts w:ascii="Times New Roman" w:hAnsi="Times New Roman" w:cs="Times New Roman"/>
          <w:i/>
          <w:sz w:val="32"/>
          <w:szCs w:val="32"/>
        </w:rPr>
        <w:t>‘s’.</w:t>
      </w:r>
    </w:p>
    <w:p w:rsidR="005E1DDC" w:rsidRPr="005A6917" w:rsidRDefault="005E1DDC" w:rsidP="005E1DDC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5A6917">
        <w:rPr>
          <w:rFonts w:ascii="Times New Roman" w:hAnsi="Times New Roman" w:cs="Times New Roman"/>
          <w:b/>
          <w:sz w:val="32"/>
          <w:szCs w:val="32"/>
        </w:rPr>
        <w:t>mysql&gt; select * from employee_info where name like 's%';</w:t>
      </w:r>
    </w:p>
    <w:p w:rsid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752F08" w:rsidRPr="005E1DDC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lastRenderedPageBreak/>
        <w:t>Write a query to display the employees whose name having ‘l’ as second character in their name.</w:t>
      </w:r>
    </w:p>
    <w:p w:rsidR="005E1DDC" w:rsidRPr="005A6917" w:rsidRDefault="005E1DDC" w:rsidP="005E1DDC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5A6917">
        <w:rPr>
          <w:rFonts w:ascii="Times New Roman" w:hAnsi="Times New Roman" w:cs="Times New Roman"/>
          <w:b/>
          <w:sz w:val="32"/>
          <w:szCs w:val="32"/>
        </w:rPr>
        <w:t>mysql&gt; select * from employee_info where name like '_l%';</w:t>
      </w:r>
    </w:p>
    <w:p w:rsid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752F08" w:rsidRPr="005E1DDC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t>Write a query to display the employees whose name having at least 2 ‘a’ character in their name.</w:t>
      </w:r>
    </w:p>
    <w:p w:rsid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5A6917">
        <w:rPr>
          <w:rFonts w:ascii="Times New Roman" w:hAnsi="Times New Roman" w:cs="Times New Roman"/>
          <w:b/>
          <w:sz w:val="32"/>
          <w:szCs w:val="32"/>
        </w:rPr>
        <w:t xml:space="preserve">mysql&gt; select * from employee_info where name like </w:t>
      </w:r>
      <w:r w:rsidR="005A6917">
        <w:rPr>
          <w:rFonts w:ascii="Times New Roman" w:hAnsi="Times New Roman" w:cs="Times New Roman"/>
          <w:b/>
          <w:sz w:val="32"/>
          <w:szCs w:val="32"/>
        </w:rPr>
        <w:t xml:space="preserve">    </w:t>
      </w:r>
      <w:r w:rsidRPr="005A6917">
        <w:rPr>
          <w:rFonts w:ascii="Times New Roman" w:hAnsi="Times New Roman" w:cs="Times New Roman"/>
          <w:b/>
          <w:sz w:val="32"/>
          <w:szCs w:val="32"/>
        </w:rPr>
        <w:t>'%a%a%';</w:t>
      </w:r>
    </w:p>
    <w:p w:rsidR="005E1DDC" w:rsidRDefault="005E1DDC" w:rsidP="005E1DDC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752F08" w:rsidRPr="005E1DDC" w:rsidRDefault="00752F08" w:rsidP="00752F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/>
          <w:sz w:val="32"/>
          <w:szCs w:val="32"/>
        </w:rPr>
      </w:pPr>
      <w:r w:rsidRPr="005E1DDC">
        <w:rPr>
          <w:rFonts w:ascii="Times New Roman" w:hAnsi="Times New Roman" w:cs="Times New Roman"/>
          <w:i/>
          <w:sz w:val="32"/>
          <w:szCs w:val="32"/>
        </w:rPr>
        <w:t>Write a query to display the employees whose name having ‘e’ as second last character in their name.</w:t>
      </w:r>
    </w:p>
    <w:p w:rsidR="005E1DDC" w:rsidRPr="005A6917" w:rsidRDefault="005E1DDC" w:rsidP="005A6917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5E1DDC">
        <w:t xml:space="preserve"> </w:t>
      </w:r>
      <w:r w:rsidRPr="005A6917">
        <w:rPr>
          <w:rFonts w:ascii="Times New Roman" w:hAnsi="Times New Roman" w:cs="Times New Roman"/>
          <w:b/>
          <w:sz w:val="32"/>
          <w:szCs w:val="32"/>
        </w:rPr>
        <w:t>mysql&gt; select * from employee_info where name like '%e_';</w:t>
      </w:r>
    </w:p>
    <w:p w:rsidR="005A6917" w:rsidRPr="005A6917" w:rsidRDefault="005A6917" w:rsidP="005A6917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:rsidR="00EE25C7" w:rsidRPr="00EE25C7" w:rsidRDefault="00752F08" w:rsidP="0019597F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i/>
          <w:sz w:val="32"/>
          <w:szCs w:val="32"/>
        </w:rPr>
      </w:pPr>
      <w:r w:rsidRPr="00EE25C7">
        <w:rPr>
          <w:rFonts w:ascii="Times New Roman" w:hAnsi="Times New Roman" w:cs="Times New Roman"/>
          <w:i/>
          <w:sz w:val="32"/>
          <w:szCs w:val="32"/>
        </w:rPr>
        <w:t xml:space="preserve">Write a query to display the employees whose name having </w:t>
      </w:r>
      <w:r w:rsidR="005E1DDC" w:rsidRPr="00EE25C7">
        <w:rPr>
          <w:rFonts w:ascii="Times New Roman" w:hAnsi="Times New Roman" w:cs="Times New Roman"/>
          <w:i/>
          <w:sz w:val="32"/>
          <w:szCs w:val="32"/>
        </w:rPr>
        <w:t>exactly 5 characters in their name.</w:t>
      </w:r>
    </w:p>
    <w:p w:rsidR="005E1DDC" w:rsidRPr="00C55490" w:rsidRDefault="005E1DDC" w:rsidP="00C55490">
      <w:pPr>
        <w:rPr>
          <w:rFonts w:ascii="Times New Roman" w:hAnsi="Times New Roman" w:cs="Times New Roman"/>
          <w:i/>
          <w:sz w:val="32"/>
          <w:szCs w:val="32"/>
        </w:rPr>
      </w:pPr>
      <w:r w:rsidRPr="00C55490">
        <w:rPr>
          <w:rFonts w:ascii="Times New Roman" w:hAnsi="Times New Roman" w:cs="Times New Roman"/>
          <w:i/>
          <w:sz w:val="32"/>
          <w:szCs w:val="32"/>
        </w:rPr>
        <w:t>=&gt;</w:t>
      </w:r>
      <w:r w:rsidRPr="005E1DDC">
        <w:t xml:space="preserve"> </w:t>
      </w:r>
      <w:r w:rsidRPr="00C55490">
        <w:rPr>
          <w:rFonts w:ascii="Times New Roman" w:hAnsi="Times New Roman" w:cs="Times New Roman"/>
          <w:b/>
          <w:i/>
          <w:sz w:val="32"/>
          <w:szCs w:val="32"/>
        </w:rPr>
        <w:t>mysql&gt; select * from employee_info where name like '_____';</w:t>
      </w:r>
    </w:p>
    <w:p w:rsidR="005E1DDC" w:rsidRPr="005E1DDC" w:rsidRDefault="005E1DDC" w:rsidP="005E1DDC">
      <w:pPr>
        <w:pStyle w:val="ListParagraph"/>
        <w:rPr>
          <w:rFonts w:ascii="Times New Roman" w:hAnsi="Times New Roman" w:cs="Times New Roman"/>
          <w:i/>
          <w:sz w:val="32"/>
          <w:szCs w:val="32"/>
        </w:rPr>
      </w:pPr>
    </w:p>
    <w:p w:rsidR="005E1DDC" w:rsidRPr="00C55490" w:rsidRDefault="00C55490" w:rsidP="00C55490">
      <w:pPr>
        <w:rPr>
          <w:rFonts w:ascii="Times New Roman" w:hAnsi="Times New Roman" w:cs="Times New Roman"/>
          <w:i/>
          <w:sz w:val="32"/>
          <w:szCs w:val="32"/>
        </w:rPr>
      </w:pPr>
      <w:r w:rsidRPr="00C55490">
        <w:rPr>
          <w:rFonts w:ascii="Times New Roman" w:hAnsi="Times New Roman" w:cs="Times New Roman"/>
          <w:i/>
          <w:sz w:val="32"/>
          <w:szCs w:val="32"/>
        </w:rPr>
        <w:t>10.</w:t>
      </w:r>
      <w:r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="005E1DDC" w:rsidRPr="00C55490">
        <w:rPr>
          <w:rFonts w:ascii="Times New Roman" w:hAnsi="Times New Roman" w:cs="Times New Roman"/>
          <w:i/>
          <w:sz w:val="32"/>
          <w:szCs w:val="32"/>
        </w:rPr>
        <w:t>Write a query to display the employees whose salary is between      20000 and 30000.</w:t>
      </w:r>
    </w:p>
    <w:p w:rsidR="00EE25C7" w:rsidRPr="00C55490" w:rsidRDefault="005A6917" w:rsidP="00C55490">
      <w:pPr>
        <w:rPr>
          <w:rFonts w:ascii="Times New Roman" w:hAnsi="Times New Roman" w:cs="Times New Roman"/>
          <w:b/>
          <w:sz w:val="32"/>
          <w:szCs w:val="32"/>
        </w:rPr>
      </w:pPr>
      <w:r w:rsidRPr="00C55490">
        <w:rPr>
          <w:rFonts w:ascii="Times New Roman" w:hAnsi="Times New Roman" w:cs="Times New Roman"/>
          <w:sz w:val="32"/>
          <w:szCs w:val="32"/>
        </w:rPr>
        <w:t>=&gt;</w:t>
      </w:r>
      <w:r w:rsidRPr="005E1DDC">
        <w:t xml:space="preserve"> </w:t>
      </w:r>
      <w:r w:rsidRPr="00C55490">
        <w:rPr>
          <w:rFonts w:ascii="Times New Roman" w:hAnsi="Times New Roman" w:cs="Times New Roman"/>
          <w:b/>
          <w:sz w:val="32"/>
          <w:szCs w:val="32"/>
        </w:rPr>
        <w:t>mysql&gt; select * from employee_info where</w:t>
      </w:r>
      <w:r w:rsidR="00EE25C7" w:rsidRPr="00C55490">
        <w:rPr>
          <w:rFonts w:ascii="Times New Roman" w:hAnsi="Times New Roman" w:cs="Times New Roman"/>
          <w:b/>
          <w:sz w:val="32"/>
          <w:szCs w:val="32"/>
        </w:rPr>
        <w:t xml:space="preserve"> salary between 20000 and 30000</w:t>
      </w:r>
    </w:p>
    <w:p w:rsidR="00EE25C7" w:rsidRDefault="00EE25C7" w:rsidP="00C55490">
      <w:pPr>
        <w:rPr>
          <w:rFonts w:ascii="Times New Roman" w:hAnsi="Times New Roman" w:cs="Times New Roman"/>
          <w:b/>
          <w:sz w:val="32"/>
          <w:szCs w:val="32"/>
        </w:rPr>
      </w:pPr>
    </w:p>
    <w:p w:rsidR="00C55490" w:rsidRDefault="00C55490" w:rsidP="00C55490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11.</w:t>
      </w:r>
      <w:r w:rsidRPr="00C55490"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Write a query to display </w:t>
      </w:r>
      <w:r>
        <w:rPr>
          <w:rFonts w:ascii="Times New Roman" w:hAnsi="Times New Roman" w:cs="Times New Roman"/>
          <w:i/>
          <w:sz w:val="32"/>
          <w:szCs w:val="32"/>
        </w:rPr>
        <w:t>all the details of the software developer in dept 30.</w:t>
      </w:r>
    </w:p>
    <w:p w:rsidR="00C55490" w:rsidRPr="002547E8" w:rsidRDefault="00C55490" w:rsidP="00C55490">
      <w:pPr>
        <w:rPr>
          <w:rFonts w:ascii="Times New Roman" w:hAnsi="Times New Roman" w:cs="Times New Roman"/>
          <w:b/>
          <w:sz w:val="32"/>
          <w:szCs w:val="32"/>
        </w:rPr>
      </w:pPr>
      <w:r w:rsidRPr="002547E8">
        <w:rPr>
          <w:rFonts w:ascii="Times New Roman" w:hAnsi="Times New Roman" w:cs="Times New Roman"/>
          <w:b/>
          <w:sz w:val="32"/>
          <w:szCs w:val="32"/>
        </w:rPr>
        <w:t>=&gt;</w:t>
      </w:r>
      <w:r w:rsidRPr="002547E8">
        <w:rPr>
          <w:b/>
        </w:rPr>
        <w:t xml:space="preserve"> </w:t>
      </w:r>
      <w:r w:rsidRPr="002547E8">
        <w:rPr>
          <w:rFonts w:ascii="Times New Roman" w:hAnsi="Times New Roman" w:cs="Times New Roman"/>
          <w:b/>
          <w:sz w:val="32"/>
          <w:szCs w:val="32"/>
        </w:rPr>
        <w:t>mysql&gt; select * from employee_info where designation = 'software developer' and deptId=30;</w:t>
      </w:r>
    </w:p>
    <w:p w:rsidR="005A6917" w:rsidRDefault="005A6917" w:rsidP="005A6917"/>
    <w:p w:rsidR="002D03CC" w:rsidRPr="002D03CC" w:rsidRDefault="002D03CC" w:rsidP="005A6917">
      <w:bookmarkStart w:id="0" w:name="_GoBack"/>
      <w:bookmarkEnd w:id="0"/>
    </w:p>
    <w:p w:rsidR="002547E8" w:rsidRDefault="00C55490" w:rsidP="005A6917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 xml:space="preserve">12. </w:t>
      </w:r>
      <w:r w:rsidRPr="00EE25C7">
        <w:rPr>
          <w:rFonts w:ascii="Times New Roman" w:hAnsi="Times New Roman" w:cs="Times New Roman"/>
          <w:i/>
          <w:sz w:val="32"/>
          <w:szCs w:val="32"/>
        </w:rPr>
        <w:t>W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 xml:space="preserve">list for all the software developer in dept </w:t>
      </w:r>
      <w:r w:rsidR="002547E8">
        <w:rPr>
          <w:rFonts w:ascii="Times New Roman" w:hAnsi="Times New Roman" w:cs="Times New Roman"/>
          <w:i/>
          <w:sz w:val="32"/>
          <w:szCs w:val="32"/>
        </w:rPr>
        <w:t>number 10 and having salary greater than 25000.</w:t>
      </w:r>
    </w:p>
    <w:p w:rsidR="00C55490" w:rsidRDefault="002547E8" w:rsidP="005A691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=&gt;</w:t>
      </w:r>
      <w:r w:rsidRPr="002547E8">
        <w:rPr>
          <w:rFonts w:ascii="Times New Roman" w:hAnsi="Times New Roman" w:cs="Times New Roman"/>
          <w:b/>
          <w:sz w:val="32"/>
          <w:szCs w:val="32"/>
        </w:rPr>
        <w:t>mysql&gt; select * from employee_info where designation = 'software developer' and deptId=10 and salary&gt;25000;</w:t>
      </w:r>
      <w:r w:rsidR="00C55490" w:rsidRPr="002547E8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:rsidR="002547E8" w:rsidRDefault="002547E8" w:rsidP="005A6917">
      <w:pPr>
        <w:rPr>
          <w:rFonts w:ascii="Times New Roman" w:hAnsi="Times New Roman" w:cs="Times New Roman"/>
          <w:b/>
          <w:sz w:val="32"/>
          <w:szCs w:val="32"/>
        </w:rPr>
      </w:pPr>
    </w:p>
    <w:p w:rsidR="002547E8" w:rsidRDefault="002547E8" w:rsidP="005A6917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13. </w:t>
      </w:r>
      <w:r w:rsidRPr="00EE25C7">
        <w:rPr>
          <w:rFonts w:ascii="Times New Roman" w:hAnsi="Times New Roman" w:cs="Times New Roman"/>
          <w:i/>
          <w:sz w:val="32"/>
          <w:szCs w:val="32"/>
        </w:rPr>
        <w:t>W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>list for all the employees except those who are working in dept no.10 &amp;20.</w:t>
      </w:r>
    </w:p>
    <w:p w:rsidR="002547E8" w:rsidRDefault="002547E8" w:rsidP="005A691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=&gt;</w:t>
      </w:r>
      <w:r w:rsidRPr="002547E8">
        <w:rPr>
          <w:rFonts w:ascii="Times New Roman" w:hAnsi="Times New Roman" w:cs="Times New Roman"/>
          <w:b/>
          <w:sz w:val="32"/>
          <w:szCs w:val="32"/>
        </w:rPr>
        <w:t>mysql&gt; select * from employee_info where not deptId in (10</w:t>
      </w:r>
      <w:r w:rsidR="00607AA8" w:rsidRPr="002547E8">
        <w:rPr>
          <w:rFonts w:ascii="Times New Roman" w:hAnsi="Times New Roman" w:cs="Times New Roman"/>
          <w:b/>
          <w:sz w:val="32"/>
          <w:szCs w:val="32"/>
        </w:rPr>
        <w:t>, 20);</w:t>
      </w:r>
    </w:p>
    <w:p w:rsidR="002547E8" w:rsidRDefault="002547E8" w:rsidP="002547E8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14. </w:t>
      </w:r>
      <w:r w:rsidRPr="00EE25C7">
        <w:rPr>
          <w:rFonts w:ascii="Times New Roman" w:hAnsi="Times New Roman" w:cs="Times New Roman"/>
          <w:i/>
          <w:sz w:val="32"/>
          <w:szCs w:val="32"/>
        </w:rPr>
        <w:t>W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 xml:space="preserve">list for all the employees who are not working as software developer and clerks in dept 10 and 20 with a </w:t>
      </w:r>
      <w:r w:rsidR="00607AA8">
        <w:rPr>
          <w:rFonts w:ascii="Times New Roman" w:hAnsi="Times New Roman" w:cs="Times New Roman"/>
          <w:i/>
          <w:sz w:val="32"/>
          <w:szCs w:val="32"/>
        </w:rPr>
        <w:t>salary in</w:t>
      </w:r>
      <w:r>
        <w:rPr>
          <w:rFonts w:ascii="Times New Roman" w:hAnsi="Times New Roman" w:cs="Times New Roman"/>
          <w:i/>
          <w:sz w:val="32"/>
          <w:szCs w:val="32"/>
        </w:rPr>
        <w:t xml:space="preserve"> the range </w:t>
      </w:r>
      <w:r w:rsidR="00607AA8">
        <w:rPr>
          <w:rFonts w:ascii="Times New Roman" w:hAnsi="Times New Roman" w:cs="Times New Roman"/>
          <w:i/>
          <w:sz w:val="32"/>
          <w:szCs w:val="32"/>
        </w:rPr>
        <w:t>of 10000 to 30000.</w:t>
      </w:r>
    </w:p>
    <w:p w:rsidR="00607AA8" w:rsidRDefault="00607AA8" w:rsidP="002547E8">
      <w:pPr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=&gt;</w:t>
      </w:r>
      <w:r w:rsidR="00A17FF5" w:rsidRPr="00A17FF5">
        <w:t xml:space="preserve"> </w:t>
      </w:r>
      <w:r w:rsidR="00A17FF5" w:rsidRPr="00A17FF5">
        <w:rPr>
          <w:rFonts w:ascii="Times New Roman" w:hAnsi="Times New Roman" w:cs="Times New Roman"/>
          <w:b/>
          <w:sz w:val="32"/>
          <w:szCs w:val="32"/>
        </w:rPr>
        <w:t>mysql&gt; select * from employee_info where designation not in ('software developer','clerk') and deptId in (10,20) and salary between 10000 and 30000;</w:t>
      </w:r>
    </w:p>
    <w:p w:rsidR="00A17FF5" w:rsidRDefault="00A17FF5" w:rsidP="002547E8">
      <w:pPr>
        <w:rPr>
          <w:rFonts w:ascii="Times New Roman" w:hAnsi="Times New Roman" w:cs="Times New Roman"/>
          <w:i/>
          <w:sz w:val="32"/>
          <w:szCs w:val="32"/>
        </w:rPr>
      </w:pPr>
    </w:p>
    <w:p w:rsidR="00A17FF5" w:rsidRDefault="00A17FF5" w:rsidP="00A17FF5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15. </w:t>
      </w:r>
      <w:r w:rsidRPr="00EE25C7">
        <w:rPr>
          <w:rFonts w:ascii="Times New Roman" w:hAnsi="Times New Roman" w:cs="Times New Roman"/>
          <w:i/>
          <w:sz w:val="32"/>
          <w:szCs w:val="32"/>
        </w:rPr>
        <w:t>W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>list for all the employees whose salary is not in range of 10000 to 30000 in dept 10,20,30 except all salesman.</w:t>
      </w:r>
    </w:p>
    <w:p w:rsidR="00A17FF5" w:rsidRDefault="00A17FF5" w:rsidP="00A17FF5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=&gt; </w:t>
      </w:r>
      <w:r w:rsidRPr="00A17FF5">
        <w:rPr>
          <w:rFonts w:ascii="Times New Roman" w:hAnsi="Times New Roman" w:cs="Times New Roman"/>
          <w:b/>
          <w:sz w:val="32"/>
          <w:szCs w:val="32"/>
        </w:rPr>
        <w:t>mysql&gt; select * from employee_info where salary not between 10000 and 30000 and deptId in (10,20,30) and not designation = 'salesman';</w:t>
      </w:r>
      <w:r>
        <w:rPr>
          <w:rFonts w:ascii="Times New Roman" w:hAnsi="Times New Roman" w:cs="Times New Roman"/>
          <w:i/>
          <w:sz w:val="32"/>
          <w:szCs w:val="32"/>
        </w:rPr>
        <w:t xml:space="preserve"> </w:t>
      </w:r>
    </w:p>
    <w:p w:rsidR="00A17FF5" w:rsidRDefault="00A17FF5" w:rsidP="00A17FF5">
      <w:pPr>
        <w:rPr>
          <w:rFonts w:ascii="Times New Roman" w:hAnsi="Times New Roman" w:cs="Times New Roman"/>
          <w:i/>
          <w:sz w:val="32"/>
          <w:szCs w:val="32"/>
        </w:rPr>
      </w:pPr>
    </w:p>
    <w:p w:rsidR="00A17FF5" w:rsidRDefault="00A17FF5" w:rsidP="00A17FF5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16.</w:t>
      </w:r>
      <w:r w:rsidRPr="00A17FF5"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Pr="00EE25C7">
        <w:rPr>
          <w:rFonts w:ascii="Times New Roman" w:hAnsi="Times New Roman" w:cs="Times New Roman"/>
          <w:i/>
          <w:sz w:val="32"/>
          <w:szCs w:val="32"/>
        </w:rPr>
        <w:t>W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 xml:space="preserve">list for all the employees </w:t>
      </w:r>
      <w:r w:rsidR="0019597F">
        <w:rPr>
          <w:rFonts w:ascii="Times New Roman" w:hAnsi="Times New Roman" w:cs="Times New Roman"/>
          <w:i/>
          <w:sz w:val="32"/>
          <w:szCs w:val="32"/>
        </w:rPr>
        <w:t>and arrange the list by their salary in descending order.</w:t>
      </w:r>
    </w:p>
    <w:p w:rsidR="0019597F" w:rsidRDefault="0019597F" w:rsidP="00A17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=&gt;</w:t>
      </w:r>
      <w:r w:rsidRPr="0019597F">
        <w:rPr>
          <w:b/>
        </w:rPr>
        <w:t xml:space="preserve"> </w:t>
      </w:r>
      <w:r w:rsidRPr="0019597F">
        <w:rPr>
          <w:rFonts w:ascii="Times New Roman" w:hAnsi="Times New Roman" w:cs="Times New Roman"/>
          <w:b/>
          <w:sz w:val="32"/>
          <w:szCs w:val="32"/>
        </w:rPr>
        <w:t>mysql&gt; select * from employee_info order by salary desc;</w:t>
      </w:r>
    </w:p>
    <w:p w:rsidR="0019597F" w:rsidRDefault="0019597F" w:rsidP="00A17FF5">
      <w:pPr>
        <w:rPr>
          <w:rFonts w:ascii="Times New Roman" w:hAnsi="Times New Roman" w:cs="Times New Roman"/>
          <w:b/>
          <w:sz w:val="32"/>
          <w:szCs w:val="32"/>
        </w:rPr>
      </w:pPr>
    </w:p>
    <w:p w:rsidR="0019597F" w:rsidRDefault="0019597F" w:rsidP="0019597F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17.</w:t>
      </w:r>
      <w:r w:rsidRPr="0019597F"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>W</w:t>
      </w:r>
      <w:r w:rsidRPr="0019597F">
        <w:rPr>
          <w:rFonts w:ascii="Times New Roman" w:hAnsi="Times New Roman" w:cs="Times New Roman"/>
          <w:i/>
          <w:sz w:val="32"/>
          <w:szCs w:val="32"/>
        </w:rPr>
        <w:t>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</w:t>
      </w:r>
      <w:r w:rsidRPr="0019597F">
        <w:rPr>
          <w:rFonts w:ascii="Times New Roman" w:hAnsi="Times New Roman" w:cs="Times New Roman"/>
          <w:i/>
          <w:sz w:val="32"/>
          <w:szCs w:val="32"/>
        </w:rPr>
        <w:t>min salary, max salary</w:t>
      </w:r>
      <w:r>
        <w:rPr>
          <w:rFonts w:ascii="Times New Roman" w:hAnsi="Times New Roman" w:cs="Times New Roman"/>
          <w:i/>
          <w:sz w:val="32"/>
          <w:szCs w:val="32"/>
        </w:rPr>
        <w:t xml:space="preserve"> and</w:t>
      </w:r>
      <w:r w:rsidRPr="0019597F">
        <w:rPr>
          <w:rFonts w:ascii="Times New Roman" w:hAnsi="Times New Roman" w:cs="Times New Roman"/>
          <w:i/>
          <w:sz w:val="32"/>
          <w:szCs w:val="32"/>
        </w:rPr>
        <w:t xml:space="preserve"> sum of salary of employee.</w:t>
      </w:r>
    </w:p>
    <w:p w:rsidR="005865B2" w:rsidRDefault="005865B2" w:rsidP="0019597F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lastRenderedPageBreak/>
        <w:t>=&gt;</w:t>
      </w:r>
      <w:r w:rsidRPr="005865B2">
        <w:t xml:space="preserve"> </w:t>
      </w:r>
      <w:r w:rsidRPr="005865B2">
        <w:rPr>
          <w:rFonts w:ascii="Times New Roman" w:hAnsi="Times New Roman" w:cs="Times New Roman"/>
          <w:b/>
          <w:sz w:val="32"/>
          <w:szCs w:val="32"/>
        </w:rPr>
        <w:t>mysql&gt;  select min(salary),max(salary),sum(salary) from employee_info;</w:t>
      </w:r>
    </w:p>
    <w:p w:rsidR="005865B2" w:rsidRDefault="005865B2" w:rsidP="005865B2">
      <w:pPr>
        <w:rPr>
          <w:rFonts w:ascii="Times New Roman" w:hAnsi="Times New Roman" w:cs="Times New Roman"/>
          <w:sz w:val="32"/>
          <w:szCs w:val="32"/>
        </w:rPr>
      </w:pPr>
    </w:p>
    <w:p w:rsidR="005865B2" w:rsidRDefault="005865B2" w:rsidP="005865B2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18</w:t>
      </w:r>
      <w:r w:rsidR="002C4D3A">
        <w:rPr>
          <w:rFonts w:ascii="Times New Roman" w:hAnsi="Times New Roman" w:cs="Times New Roman"/>
          <w:i/>
          <w:sz w:val="32"/>
          <w:szCs w:val="32"/>
        </w:rPr>
        <w:t>.</w:t>
      </w:r>
      <w:r w:rsidR="002C4D3A" w:rsidRPr="00EE25C7">
        <w:rPr>
          <w:rFonts w:ascii="Times New Roman" w:hAnsi="Times New Roman" w:cs="Times New Roman"/>
          <w:i/>
          <w:sz w:val="32"/>
          <w:szCs w:val="32"/>
        </w:rPr>
        <w:t xml:space="preserve"> Writ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>list of the number of software developer in department 20.</w:t>
      </w:r>
    </w:p>
    <w:p w:rsidR="002C4D3A" w:rsidRPr="002C4D3A" w:rsidRDefault="002C4D3A" w:rsidP="005865B2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>=&gt;</w:t>
      </w:r>
      <w:r w:rsidRPr="002C4D3A">
        <w:rPr>
          <w:b/>
        </w:rPr>
        <w:t xml:space="preserve"> </w:t>
      </w:r>
      <w:r w:rsidRPr="002C4D3A">
        <w:rPr>
          <w:rFonts w:ascii="Times New Roman" w:hAnsi="Times New Roman" w:cs="Times New Roman"/>
          <w:b/>
          <w:sz w:val="32"/>
          <w:szCs w:val="32"/>
        </w:rPr>
        <w:t>mysql&gt; select count(designation = 'software developer') from employee_info where deptId = 20;</w:t>
      </w:r>
    </w:p>
    <w:p w:rsidR="002C4D3A" w:rsidRDefault="002C4D3A" w:rsidP="0019597F">
      <w:pPr>
        <w:rPr>
          <w:rFonts w:ascii="Times New Roman" w:hAnsi="Times New Roman" w:cs="Times New Roman"/>
          <w:sz w:val="32"/>
          <w:szCs w:val="32"/>
        </w:rPr>
      </w:pPr>
    </w:p>
    <w:p w:rsidR="002C4D3A" w:rsidRDefault="002C4D3A" w:rsidP="002C4D3A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19. </w:t>
      </w:r>
      <w:r w:rsidRPr="00EE25C7">
        <w:rPr>
          <w:rFonts w:ascii="Times New Roman" w:hAnsi="Times New Roman" w:cs="Times New Roman"/>
          <w:i/>
          <w:sz w:val="32"/>
          <w:szCs w:val="32"/>
        </w:rPr>
        <w:t>W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>list of the highest and lowest salary earned by salesman.</w:t>
      </w:r>
    </w:p>
    <w:p w:rsidR="002C4D3A" w:rsidRDefault="002C4D3A" w:rsidP="002C4D3A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=&gt;</w:t>
      </w:r>
      <w:r w:rsidRPr="002C4D3A">
        <w:t xml:space="preserve"> </w:t>
      </w:r>
      <w:r w:rsidRPr="002C4D3A">
        <w:rPr>
          <w:rFonts w:ascii="Times New Roman" w:hAnsi="Times New Roman" w:cs="Times New Roman"/>
          <w:b/>
          <w:sz w:val="32"/>
          <w:szCs w:val="32"/>
        </w:rPr>
        <w:t>mysql&gt; select min(salary) as lowest_sal, max(salary) as highest_sal from employee_info where designation = 'salesman';</w:t>
      </w:r>
    </w:p>
    <w:p w:rsidR="002C4D3A" w:rsidRDefault="002C4D3A" w:rsidP="002C4D3A">
      <w:pPr>
        <w:rPr>
          <w:rFonts w:ascii="Times New Roman" w:hAnsi="Times New Roman" w:cs="Times New Roman"/>
          <w:b/>
          <w:sz w:val="32"/>
          <w:szCs w:val="32"/>
        </w:rPr>
      </w:pPr>
    </w:p>
    <w:p w:rsidR="002C4D3A" w:rsidRDefault="002C4D3A" w:rsidP="002C4D3A">
      <w:pPr>
        <w:rPr>
          <w:rFonts w:ascii="Times New Roman" w:hAnsi="Times New Roman" w:cs="Times New Roman"/>
          <w:i/>
          <w:sz w:val="32"/>
          <w:szCs w:val="32"/>
        </w:rPr>
      </w:pPr>
      <w:r>
        <w:rPr>
          <w:rFonts w:ascii="Times New Roman" w:hAnsi="Times New Roman" w:cs="Times New Roman"/>
          <w:i/>
          <w:sz w:val="32"/>
          <w:szCs w:val="32"/>
        </w:rPr>
        <w:t xml:space="preserve">20.  </w:t>
      </w:r>
      <w:r w:rsidRPr="00EE25C7">
        <w:rPr>
          <w:rFonts w:ascii="Times New Roman" w:hAnsi="Times New Roman" w:cs="Times New Roman"/>
          <w:i/>
          <w:sz w:val="32"/>
          <w:szCs w:val="32"/>
        </w:rPr>
        <w:t>Write a query to display</w:t>
      </w:r>
      <w:r>
        <w:rPr>
          <w:rFonts w:ascii="Times New Roman" w:hAnsi="Times New Roman" w:cs="Times New Roman"/>
          <w:i/>
          <w:sz w:val="32"/>
          <w:szCs w:val="32"/>
        </w:rPr>
        <w:t xml:space="preserve"> the</w:t>
      </w:r>
      <w:r w:rsidRPr="00EE25C7">
        <w:rPr>
          <w:rFonts w:ascii="Times New Roman" w:hAnsi="Times New Roman" w:cs="Times New Roman"/>
          <w:i/>
          <w:sz w:val="32"/>
          <w:szCs w:val="32"/>
        </w:rPr>
        <w:t xml:space="preserve"> </w:t>
      </w:r>
      <w:r>
        <w:rPr>
          <w:rFonts w:ascii="Times New Roman" w:hAnsi="Times New Roman" w:cs="Times New Roman"/>
          <w:i/>
          <w:sz w:val="32"/>
          <w:szCs w:val="32"/>
        </w:rPr>
        <w:t>total salary of all department.</w:t>
      </w:r>
    </w:p>
    <w:p w:rsidR="002C4D3A" w:rsidRPr="002C4D3A" w:rsidRDefault="002C4D3A" w:rsidP="002C4D3A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=&gt;</w:t>
      </w:r>
      <w:r w:rsidRPr="002C4D3A">
        <w:t xml:space="preserve"> </w:t>
      </w:r>
      <w:r w:rsidRPr="002C4D3A">
        <w:rPr>
          <w:rFonts w:ascii="Times New Roman" w:hAnsi="Times New Roman" w:cs="Times New Roman"/>
          <w:b/>
          <w:sz w:val="32"/>
          <w:szCs w:val="32"/>
        </w:rPr>
        <w:t>mysql&gt; select sum(salary) as total_sal from employee_info;</w:t>
      </w:r>
    </w:p>
    <w:sectPr w:rsidR="002C4D3A" w:rsidRPr="002C4D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053C2C"/>
    <w:multiLevelType w:val="hybridMultilevel"/>
    <w:tmpl w:val="3618B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AF0B80"/>
    <w:multiLevelType w:val="hybridMultilevel"/>
    <w:tmpl w:val="897CC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ja3NDU1NLQwMrFU0lEKTi0uzszPAykwrAUAXMGf+SwAAAA="/>
  </w:docVars>
  <w:rsids>
    <w:rsidRoot w:val="00875B4B"/>
    <w:rsid w:val="000B04FE"/>
    <w:rsid w:val="0019597F"/>
    <w:rsid w:val="002547E8"/>
    <w:rsid w:val="002C4D3A"/>
    <w:rsid w:val="002D03CC"/>
    <w:rsid w:val="00317C3F"/>
    <w:rsid w:val="005865B2"/>
    <w:rsid w:val="005A6917"/>
    <w:rsid w:val="005E1DDC"/>
    <w:rsid w:val="00607AA8"/>
    <w:rsid w:val="00752F08"/>
    <w:rsid w:val="00875B4B"/>
    <w:rsid w:val="00A17FF5"/>
    <w:rsid w:val="00C55490"/>
    <w:rsid w:val="00EE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BC7DC"/>
  <w15:chartTrackingRefBased/>
  <w15:docId w15:val="{63123BD4-DC6C-499E-8DB5-2B7DEA4C4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3A1FD-DD61-4B81-B9D6-16A0F4FE7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5</Pages>
  <Words>776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KRISHNA MANDAL</dc:creator>
  <cp:keywords/>
  <dc:description/>
  <cp:lastModifiedBy>BALAKRISHNA MANDAL</cp:lastModifiedBy>
  <cp:revision>3</cp:revision>
  <dcterms:created xsi:type="dcterms:W3CDTF">2019-08-15T06:23:00Z</dcterms:created>
  <dcterms:modified xsi:type="dcterms:W3CDTF">2019-08-17T02:13:00Z</dcterms:modified>
</cp:coreProperties>
</file>